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65C4" w:rsidRDefault="00F4772D">
      <w:pPr>
        <w:pStyle w:val="Title"/>
      </w:pPr>
      <w:r>
        <w:t>Irene Data Analysis Progress</w:t>
      </w:r>
    </w:p>
    <w:p w:rsidR="007665C4" w:rsidRDefault="00F4772D">
      <w:pPr>
        <w:pStyle w:val="Author"/>
      </w:pPr>
      <w:r>
        <w:t>Mwaura Patrick</w:t>
      </w:r>
    </w:p>
    <w:p w:rsidR="007665C4" w:rsidRDefault="00F4772D">
      <w:pPr>
        <w:pStyle w:val="Date"/>
      </w:pPr>
      <w:r>
        <w:t>2/8/2021</w:t>
      </w:r>
    </w:p>
    <w:p w:rsidR="007665C4" w:rsidRDefault="00F4772D">
      <w:pPr>
        <w:pStyle w:val="Heading2"/>
      </w:pPr>
      <w:bookmarkStart w:id="0" w:name="summary-of-the-data"/>
      <w:r>
        <w:t>Summary of the data</w:t>
      </w:r>
    </w:p>
    <w:p w:rsidR="007665C4" w:rsidRDefault="00F4772D">
      <w:pPr>
        <w:pStyle w:val="FirstParagraph"/>
      </w:pPr>
      <w:r>
        <w:t>View the summary of the data</w:t>
      </w:r>
    </w:p>
    <w:p w:rsidR="007665C4" w:rsidRDefault="00F4772D">
      <w:pPr>
        <w:pStyle w:val="Heading2"/>
      </w:pPr>
      <w:bookmarkStart w:id="1" w:name="X20978429e1381dc3d8b6c684911345b17d2480a"/>
      <w:bookmarkEnd w:id="0"/>
      <w:r>
        <w:t>Number of camels from each of the Livestock Production System</w:t>
      </w:r>
    </w:p>
    <w:p w:rsidR="007665C4" w:rsidRDefault="00F4772D">
      <w:pPr>
        <w:pStyle w:val="FirstParagraph"/>
      </w:pPr>
      <w:r>
        <w:t>With their Percentages and Bar Graph</w:t>
      </w:r>
    </w:p>
    <w:p w:rsidR="007665C4" w:rsidRDefault="00F4772D">
      <w:pPr>
        <w:pStyle w:val="BodyText"/>
      </w:pPr>
      <w:r>
        <w:t>H0: There is no association/relationship between community/ranch and the livestock production system H1: There is an association / relationship between community/ranch and livestock production system</w:t>
      </w:r>
    </w:p>
    <w:p w:rsidR="007665C4" w:rsidRDefault="00F4772D">
      <w:pPr>
        <w:pStyle w:val="BodyText"/>
      </w:pPr>
      <w:r>
        <w:t>Reject the null hypothesi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40"/>
        <w:gridCol w:w="2340"/>
        <w:gridCol w:w="2340"/>
        <w:gridCol w:w="2340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Ranch vs Livestock production</w:t>
            </w: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 xml:space="preserve"> system With Percentages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munity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lmotiok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3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 (137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isaba Ranch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%  (55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%  (55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ala Ranch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  (8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  (8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yian Ranch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  (3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  (32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3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6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304)</w:t>
            </w:r>
          </w:p>
        </w:tc>
      </w:tr>
    </w:tbl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X-squared = 304, df = 3, p-value &lt; 2.2e-16</w:t>
      </w:r>
    </w:p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mm</w:t>
      </w:r>
      <w:r>
        <w:br/>
      </w:r>
      <w:r>
        <w:rPr>
          <w:rStyle w:val="VerbatimChar"/>
        </w:rPr>
        <w:t>## p-value &lt; 2.2e-16</w:t>
      </w:r>
      <w:r>
        <w:br/>
      </w:r>
      <w:r>
        <w:rPr>
          <w:rStyle w:val="VerbatimChar"/>
        </w:rPr>
        <w:t>## alternative hypothesis: two.sided</w:t>
      </w:r>
    </w:p>
    <w:p w:rsidR="007665C4" w:rsidRDefault="00F477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5C4" w:rsidRDefault="00F4772D">
      <w:pPr>
        <w:pStyle w:val="Heading2"/>
      </w:pPr>
      <w:bookmarkStart w:id="2" w:name="X6112eb24cd08d6803e5b08eb98139bb5379234b"/>
      <w:bookmarkEnd w:id="1"/>
      <w:r>
        <w:t>Counts and Percentages of E.coli Isolated from all the camels</w:t>
      </w:r>
    </w:p>
    <w:p w:rsidR="007665C4" w:rsidRDefault="00F4772D">
      <w:pPr>
        <w:pStyle w:val="FirstParagraph"/>
      </w:pPr>
      <w:r>
        <w:t>This table counts and percentages of E.coli isolates in Extensive/Intensive location/Livestock procuction system</w:t>
      </w:r>
    </w:p>
    <w:p w:rsidR="007665C4" w:rsidRDefault="00F4772D">
      <w:pPr>
        <w:pStyle w:val="BodyText"/>
      </w:pPr>
      <w:r>
        <w:t>H0: There is no association/relationship between micro organism and the livestock</w:t>
      </w:r>
      <w:r>
        <w:t xml:space="preserve"> production system H1: There is an association / relationship between micro organism and livestock production system</w:t>
      </w:r>
    </w:p>
    <w:p w:rsidR="007665C4" w:rsidRDefault="00F4772D">
      <w:pPr>
        <w:pStyle w:val="BodyText"/>
      </w:pPr>
      <w:r>
        <w:t>Reject the null hypothesi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40"/>
        <w:gridCol w:w="2340"/>
        <w:gridCol w:w="2340"/>
        <w:gridCol w:w="2340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E.coli recovered from each of the LPS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herichia coli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%  (49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%  (74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% (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  (88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  (9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% (181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3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6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304)</w:t>
            </w:r>
          </w:p>
        </w:tc>
      </w:tr>
    </w:tbl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X-squared = 1.9402, df = 1, p-value = 0.1636</w:t>
      </w:r>
    </w:p>
    <w:p w:rsidR="007665C4" w:rsidRDefault="00F4772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isher'</w:t>
      </w:r>
      <w:r>
        <w:rPr>
          <w:rStyle w:val="VerbatimChar"/>
        </w:rPr>
        <w:t>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</w:t>
      </w:r>
      <w:r>
        <w:br/>
      </w:r>
      <w:r>
        <w:rPr>
          <w:rStyle w:val="VerbatimChar"/>
        </w:rPr>
        <w:t>## p-value = 0.1587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279657 1.14169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0.700619</w:t>
      </w:r>
    </w:p>
    <w:p w:rsidR="007665C4" w:rsidRDefault="00F4772D">
      <w:pPr>
        <w:pStyle w:val="Heading2"/>
      </w:pPr>
      <w:bookmarkStart w:id="3" w:name="pie-chart"/>
      <w:bookmarkEnd w:id="2"/>
      <w:r>
        <w:t>Pie Chart</w:t>
      </w:r>
    </w:p>
    <w:p w:rsidR="007665C4" w:rsidRDefault="00F4772D">
      <w:pPr>
        <w:pStyle w:val="FirstParagraph"/>
      </w:pPr>
      <w:r>
        <w:t xml:space="preserve">The above table can be visualised as a pie chart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5C4" w:rsidRDefault="00F4772D">
      <w:pPr>
        <w:pStyle w:val="Heading2"/>
      </w:pPr>
      <w:bookmarkStart w:id="4" w:name="X698d375c993716171ab32c99fd65bd081e9d5a1"/>
      <w:bookmarkEnd w:id="3"/>
      <w:r>
        <w:t>Counts and percentages of the number of camels (female and male) from each livestock production system</w:t>
      </w:r>
    </w:p>
    <w:p w:rsidR="007665C4" w:rsidRDefault="00F4772D">
      <w:pPr>
        <w:pStyle w:val="FirstParagraph"/>
      </w:pPr>
      <w:r>
        <w:t xml:space="preserve">H0: There is no association/relationship between gender and the livestock production system H1: There </w:t>
      </w:r>
      <w:r>
        <w:t>is an association / relationship between gender and livestock production system</w:t>
      </w:r>
    </w:p>
    <w:p w:rsidR="007665C4" w:rsidRDefault="00F4772D">
      <w:pPr>
        <w:pStyle w:val="BodyText"/>
      </w:pPr>
      <w:r>
        <w:t>Reject the Null hypothesis:There is a significant relationship between Gender and Livestock production system. Therefore, knowing the value of one may help to give vital inform</w:t>
      </w:r>
      <w:r>
        <w:t>ation about the other 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40"/>
        <w:gridCol w:w="2340"/>
        <w:gridCol w:w="2340"/>
        <w:gridCol w:w="2340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lastRenderedPageBreak/>
              <w:t>Camels(Female and Male) from each of the LPS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tensiv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% (11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 (10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217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%  (2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  (6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 (87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 (13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% (16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304)</w:t>
            </w:r>
          </w:p>
        </w:tc>
      </w:tr>
    </w:tbl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X-squared = 8.9148, df = 1, p-value = 0.002829</w:t>
      </w:r>
    </w:p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p-value = 0.002153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311810 4.0311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2.278384</w:t>
      </w:r>
    </w:p>
    <w:p w:rsidR="007665C4" w:rsidRDefault="00F4772D">
      <w:pPr>
        <w:pStyle w:val="Heading2"/>
      </w:pPr>
      <w:bookmarkStart w:id="5" w:name="Xb6044019118fa9446cf2b79f40570fe45d6d39d"/>
      <w:bookmarkEnd w:id="4"/>
      <w:r>
        <w:t>The count and percentages of Resistance/Intermediate/Susceptible E.coli to all the antib</w:t>
      </w:r>
      <w:r>
        <w:t>iotic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289"/>
        <w:gridCol w:w="2023"/>
        <w:gridCol w:w="2024"/>
        <w:gridCol w:w="2024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Antibiotic Susceptibility  Intermediate and Resistanc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oxicillin/clavulanic acid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 (12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  (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(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 (104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%  (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(12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aclor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 (2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 (6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 (35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ep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%  (9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(2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otax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%  (7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 (3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 (2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azid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%  (8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 (3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% (1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riaxon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% (11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 (9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urox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 (10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 (16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%  (5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loramphenicol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2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(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iprofloxac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%  (76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% (45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%  (2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tamic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 (11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% (1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  (1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floxac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2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(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(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ptomyc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 (11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 (9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%  (3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tracyclin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 (115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%  (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%  (6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methoprim/sulfamethoxazol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% (118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  (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</w:tbl>
    <w:p w:rsidR="007665C4" w:rsidRDefault="00F4772D">
      <w:pPr>
        <w:pStyle w:val="Heading2"/>
      </w:pPr>
      <w:bookmarkStart w:id="6" w:name="X499956ab76790277cdfa80383d6e12e6a553d64"/>
      <w:bookmarkEnd w:id="5"/>
      <w:r>
        <w:t>Bug Drug Combination and grouping where possible</w:t>
      </w:r>
    </w:p>
    <w:p w:rsidR="007665C4" w:rsidRDefault="00F4772D">
      <w:pPr>
        <w:pStyle w:val="SourceCode"/>
      </w:pPr>
      <w:r>
        <w:rPr>
          <w:rStyle w:val="VerbatimChar"/>
        </w:rPr>
        <w:t>## NOTE: Using column 'mo' as input for `col_mo`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272"/>
        <w:gridCol w:w="4818"/>
        <w:gridCol w:w="2270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Antibiotics Combination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rug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am-negative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inoglycoside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tamicin(GEN,J01GB03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0.8% (1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ptomycin(STR1,J01GA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2.4% (3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henicol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loramphenicol(CHL,J01BA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0.0% (0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-lactams/penicillin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oxicillin/clavulanic acid(AMC,J01CR02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0.0% (0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icillin(AMP,J01CA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9.8% (12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2nd gen.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aclor(CEC,J01DC04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5% (35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uroxime(CXM,J01DC02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4.1% (5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3rd gen.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otaxime(CTX,J01DD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3% (20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azidime(CAZ,J01DD02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8.1% (10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riaxone(CRO,J01DD04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3.3% (4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4th gen.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epime(FEP,J01DE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3.3% (4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inolone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profloxacin(CIP,J01MA02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1.6% (2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7665C4">
            <w:pPr>
              <w:spacing w:before="100" w:after="100"/>
              <w:ind w:left="100" w:right="100"/>
            </w:pP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floxacin(NOR,J01MA06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0.0% (0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tracycline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tracycline(TCY,J01AA07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4.9% (6/123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methoprim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methoprim/sulfamethoxazole(SXT,J01EE0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3.3% (4/123)</w:t>
            </w:r>
          </w:p>
        </w:tc>
      </w:tr>
    </w:tbl>
    <w:p w:rsidR="007665C4" w:rsidRDefault="00F4772D">
      <w:pPr>
        <w:pStyle w:val="Heading2"/>
      </w:pPr>
      <w:bookmarkStart w:id="7" w:name="beta-lactamspenicillins"/>
      <w:bookmarkEnd w:id="6"/>
      <w:r>
        <w:t>Beta-lactams/Penicillins</w:t>
      </w:r>
    </w:p>
    <w:p w:rsidR="007665C4" w:rsidRDefault="00F4772D">
      <w:pPr>
        <w:pStyle w:val="FirstParagraph"/>
      </w:pPr>
      <w:r>
        <w:t>Beta-lactam antibiotics are one of the most commonly prescribed drug classes with numerous clinical indications.</w:t>
      </w:r>
    </w:p>
    <w:p w:rsidR="007665C4" w:rsidRDefault="00F4772D">
      <w:pPr>
        <w:pStyle w:val="BodyText"/>
      </w:pPr>
      <w:r>
        <w:t>From a biochemical point of view, these drugs have a common feature, which is the 3-carbon and 1-nitrogen ring (beta-lactam ring) that is highl</w:t>
      </w:r>
      <w:r>
        <w:t>y reactive. This class includes:</w:t>
      </w:r>
    </w:p>
    <w:p w:rsidR="007665C4" w:rsidRDefault="00F4772D">
      <w:pPr>
        <w:pStyle w:val="BodyText"/>
      </w:pPr>
      <w:r>
        <w:t>Penicillins,Cephalosporins,Carbapenems,Monobactams,Beta-lactamase inhibitors</w:t>
      </w:r>
    </w:p>
    <w:p w:rsidR="007665C4" w:rsidRDefault="00F4772D">
      <w:pPr>
        <w:pStyle w:val="BodyText"/>
      </w:pPr>
      <w:r>
        <w:t xml:space="preserve">column ‘AMC’ (amoxicillin/clavulanic acid), column ‘AMP’ (ampicillin), column ‘OXA’ (oxacillin), column ‘TEM’ (temocillin) NOTE: No antimicrobial </w:t>
      </w:r>
      <w:r>
        <w:t>agents of class cephalosporins (1st gen.) found (such as cefacetrile, cephapirin). Selecting cephalosporins (2nd gen.): column ‘CEC’ (cefaclor), column ‘CXM’ (cefuroxime) NOTE: No antimicrobial agents of class carbapenems found (such as doripenem, imipenem</w:t>
      </w:r>
      <w:r>
        <w:t>)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40"/>
        <w:gridCol w:w="2340"/>
        <w:gridCol w:w="2340"/>
        <w:gridCol w:w="2340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Beta-lactams Antibiotic Susceptibility Intermediate and Resistanc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 (104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%  (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(12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aclor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 (2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 (61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 (35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ep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%  (9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(27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otax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%  (7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 (3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 (2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azid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%  (83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 (3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% (10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riaxon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% (110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 (9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7665C4" w:rsidTr="00367EF7">
        <w:trPr>
          <w:cantSplit/>
          <w:jc w:val="center"/>
        </w:trPr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uroxime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 (102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 (16)</w:t>
            </w:r>
          </w:p>
        </w:tc>
        <w:tc>
          <w:tcPr>
            <w:tcW w:w="125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%  (5)</w:t>
            </w:r>
          </w:p>
        </w:tc>
      </w:tr>
    </w:tbl>
    <w:p w:rsidR="007665C4" w:rsidRDefault="00F4772D">
      <w:pPr>
        <w:pStyle w:val="Heading2"/>
      </w:pPr>
      <w:bookmarkStart w:id="8" w:name="resistance"/>
      <w:bookmarkEnd w:id="7"/>
      <w:r>
        <w:t>Resistance</w:t>
      </w:r>
    </w:p>
    <w:p w:rsidR="007665C4" w:rsidRDefault="00F4772D">
      <w:pPr>
        <w:pStyle w:val="SourceCode"/>
      </w:pPr>
      <w:r>
        <w:rPr>
          <w:rStyle w:val="VerbatimChar"/>
        </w:rPr>
        <w:t>## Scale for 'y' is already present. Adding another scale for 'y', which will</w:t>
      </w:r>
      <w:r>
        <w:br/>
      </w:r>
      <w:r>
        <w:rPr>
          <w:rStyle w:val="VerbatimChar"/>
        </w:rPr>
        <w:t>## replace the existing scale.</w:t>
      </w:r>
    </w:p>
    <w:p w:rsidR="007665C4" w:rsidRDefault="00F477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5C4" w:rsidRDefault="00F4772D">
      <w:pPr>
        <w:pStyle w:val="Heading2"/>
      </w:pPr>
      <w:bookmarkStart w:id="9" w:name="X6c75a24f2f80cb4173fcac2c2f6e480763ba533"/>
      <w:bookmarkEnd w:id="8"/>
      <w:r>
        <w:t>Comparison table(extensive and Intensive)- percentage , resistance to all antibiotic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901"/>
        <w:gridCol w:w="974"/>
        <w:gridCol w:w="904"/>
        <w:gridCol w:w="951"/>
        <w:gridCol w:w="940"/>
        <w:gridCol w:w="904"/>
        <w:gridCol w:w="904"/>
        <w:gridCol w:w="902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8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Comparison table(Extensive and Intensive) Percentages , Resistance to all antibiotics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_Group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.Ext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.Ext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Ext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.Int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.Int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Int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inoglycoside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9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7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1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6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4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8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henicol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L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  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-lactams/penicillin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C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8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1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1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.6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2nd gen.)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C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4.4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3.3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5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4.4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6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XM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3  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2.2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8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9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3rd gen.)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Z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1.5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.3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7.1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.1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8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6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9  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4.1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6.7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.3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0.7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5.8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4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phalosporins (4th gen.)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P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2.2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9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1.9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4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inolone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P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5.2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8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9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4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.5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7665C4">
            <w:pPr>
              <w:spacing w:before="120" w:after="120"/>
              <w:ind w:left="120" w:right="120"/>
            </w:pP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  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tracycline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CY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4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2</w:t>
            </w:r>
          </w:p>
        </w:tc>
      </w:tr>
      <w:tr w:rsidR="007665C4" w:rsidTr="00367EF7">
        <w:trPr>
          <w:cantSplit/>
          <w:jc w:val="center"/>
        </w:trPr>
        <w:tc>
          <w:tcPr>
            <w:tcW w:w="15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methoprims</w:t>
            </w:r>
          </w:p>
        </w:tc>
        <w:tc>
          <w:tcPr>
            <w:tcW w:w="51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XT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   </w:t>
            </w:r>
          </w:p>
        </w:tc>
        <w:tc>
          <w:tcPr>
            <w:tcW w:w="5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</w:t>
            </w:r>
          </w:p>
        </w:tc>
        <w:tc>
          <w:tcPr>
            <w:tcW w:w="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7665C4" w:rsidRDefault="00F4772D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1</w:t>
            </w:r>
          </w:p>
        </w:tc>
      </w:tr>
    </w:tbl>
    <w:p w:rsidR="007665C4" w:rsidRDefault="00F4772D">
      <w:pPr>
        <w:pStyle w:val="Heading2"/>
      </w:pPr>
      <w:bookmarkStart w:id="10" w:name="multidrug-resistance-organisms-mdr"/>
      <w:bookmarkEnd w:id="9"/>
      <w:r>
        <w:t>Multidrug Resistance Organisms MDR</w:t>
      </w:r>
    </w:p>
    <w:p w:rsidR="007665C4" w:rsidRDefault="00F4772D">
      <w:pPr>
        <w:pStyle w:val="Heading4"/>
      </w:pPr>
      <w:bookmarkStart w:id="11" w:name="Xa9484d1a5b09e4daf9de30c9ffc8de522238f0b"/>
      <w:r>
        <w:t>Please explain the two tables and what the difference mean to the study.</w:t>
      </w:r>
    </w:p>
    <w:p w:rsidR="007665C4" w:rsidRDefault="00F4772D">
      <w:pPr>
        <w:pStyle w:val="FirstParagraph"/>
      </w:pPr>
      <w:r>
        <w:t>The main varaition is the minimal required percentage of the antimicrobial classes that must be available per isolate , rounded down . For example , at 50%, how many antibmicrobial cl</w:t>
      </w:r>
      <w:r>
        <w:t>asses must be available and hence the graphs i have presented are at 0% and 100% respectively , please guide on this and what percentage I should input.</w:t>
      </w:r>
    </w:p>
    <w:p w:rsidR="007665C4" w:rsidRDefault="00F4772D">
      <w:pPr>
        <w:pStyle w:val="Heading4"/>
      </w:pPr>
      <w:bookmarkStart w:id="12" w:name="X5b02ed73f6da646a34e820ae896745157bbf9ff"/>
      <w:bookmarkEnd w:id="11"/>
      <w:r>
        <w:t>Please also be aware i am following MDRO guidline as perthe publication by Magiorakos et al.</w:t>
      </w:r>
    </w:p>
    <w:p w:rsidR="007665C4" w:rsidRDefault="00F4772D">
      <w:pPr>
        <w:pStyle w:val="FirstParagraph"/>
      </w:pPr>
      <w:r>
        <w:t>Negative (</w:t>
      </w:r>
      <w:r>
        <w:t>Resistant to atmost tow(2) antibiotic) Multi-drug-resistant (MDR) Extensively drug-resistant (XDR)</w:t>
      </w:r>
      <w:r>
        <w:br/>
        <w:t>Pandrug-resistant (PDR)</w:t>
      </w:r>
    </w:p>
    <w:p w:rsidR="007665C4" w:rsidRDefault="00F4772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5C4" w:rsidRDefault="00F4772D">
      <w:pPr>
        <w:pStyle w:val="SourceCode"/>
      </w:pPr>
      <w:r>
        <w:rPr>
          <w:rStyle w:val="VerbatimChar"/>
        </w:rPr>
        <w:t xml:space="preserve">## . : </w:t>
      </w:r>
      <w:r>
        <w:br/>
      </w:r>
      <w:r>
        <w:rPr>
          <w:rStyle w:val="VerbatimChar"/>
        </w:rPr>
        <w:t>##                                  Frequency Percent</w:t>
      </w:r>
      <w:r>
        <w:br/>
      </w:r>
      <w:r>
        <w:rPr>
          <w:rStyle w:val="VerbatimChar"/>
        </w:rPr>
        <w:t>## Negative                               300    98.7</w:t>
      </w:r>
      <w:r>
        <w:br/>
      </w:r>
      <w:r>
        <w:rPr>
          <w:rStyle w:val="VerbatimChar"/>
        </w:rPr>
        <w:t>## Multi-drug-resistant (MDR)               4     1.3</w:t>
      </w:r>
      <w:r>
        <w:br/>
      </w:r>
      <w:r>
        <w:rPr>
          <w:rStyle w:val="VerbatimChar"/>
        </w:rPr>
        <w:t>## Extensively drug-resistant (XDR)         0     0.0</w:t>
      </w:r>
      <w:r>
        <w:br/>
      </w:r>
      <w:r>
        <w:rPr>
          <w:rStyle w:val="VerbatimChar"/>
        </w:rPr>
        <w:t>## Pandrug-resistant (PDR)                  0     0.0</w:t>
      </w:r>
      <w:r>
        <w:br/>
      </w:r>
      <w:r>
        <w:rPr>
          <w:rStyle w:val="VerbatimChar"/>
        </w:rPr>
        <w:t>##   Total                                304   100.0</w:t>
      </w:r>
    </w:p>
    <w:p w:rsidR="007665C4" w:rsidRDefault="00F4772D">
      <w:pPr>
        <w:pStyle w:val="Heading2"/>
      </w:pPr>
      <w:bookmarkStart w:id="13" w:name="antibiotic-profiling"/>
      <w:bookmarkEnd w:id="10"/>
      <w:bookmarkEnd w:id="12"/>
      <w:r>
        <w:lastRenderedPageBreak/>
        <w:t>Antibiotic Profiling</w:t>
      </w:r>
    </w:p>
    <w:p w:rsidR="007665C4" w:rsidRDefault="00F4772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4804"/>
        <w:gridCol w:w="2289"/>
        <w:gridCol w:w="2287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Antibiotics Profi</w:t>
            </w: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 xml:space="preserve">les with number of isolates Resistants 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equency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centage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EC 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3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TX  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6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Z,CTX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EC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TX,CEC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Z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TCY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CY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PT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FEP  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CXM 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TX,CXM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TX,CEC,TCY,SPT,SXT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IP    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EC,GEN  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Z,CTX,CRO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Z,CEC              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TX,CEC,CIP   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EC,TCY,SPT,SXT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AZ,CTX,CRO,CXM,FEP,CEC,TCY,SXT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AZ,CTX,CRO,CXM,FEP,CEC,SXT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MP,CAZ,CTX,CRO,CXM,FEP,CEC                 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.0</w:t>
            </w:r>
          </w:p>
        </w:tc>
      </w:tr>
    </w:tbl>
    <w:p w:rsidR="007665C4" w:rsidRDefault="00F4772D">
      <w:pPr>
        <w:pStyle w:val="Heading3"/>
      </w:pPr>
      <w:bookmarkStart w:id="14" w:name="gene-profiles"/>
      <w:r>
        <w:t>GENE Profile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8"/>
        <w:gridCol w:w="3127"/>
        <w:gridCol w:w="3125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TEM Genes antibiotics Resistant profil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_Count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0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TCY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1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, TCY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A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1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, TCY, SXT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4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TX, CEC, TCY, STR1, CIP, SXT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CTX-M Genes antibiotics Resistant profile</w:t>
            </w:r>
          </w:p>
        </w:tc>
      </w:tr>
      <w:tr w:rsidR="007665C4" w:rsidTr="00367EF7">
        <w:trPr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TX_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_Count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1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, CIP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3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, TCY, SXT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7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AZ, CTX, CRO, CXM, FEP, CEC, SXT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</w:tbl>
    <w:p w:rsidR="007665C4" w:rsidRDefault="00F4772D">
      <w:pPr>
        <w:pStyle w:val="Heading3"/>
      </w:pPr>
      <w:bookmarkStart w:id="15" w:name="genes-with-respect-to-lps"/>
      <w:bookmarkEnd w:id="14"/>
      <w:r>
        <w:t>GENES WITH RESPECT TO LPS</w:t>
      </w:r>
    </w:p>
    <w:p w:rsidR="007665C4" w:rsidRDefault="00F4772D">
      <w:pPr>
        <w:pStyle w:val="FirstParagraph"/>
      </w:pPr>
      <w:r>
        <w:t>H0: There is no association/relationship between gene and the livestock production system H1: There is an association / relationship between gene and livestock production system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8"/>
        <w:gridCol w:w="3127"/>
        <w:gridCol w:w="3125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TEM GEN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tensive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0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(0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(1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1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% (6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% (8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A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 (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(1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1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(0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(1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4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 (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 (3)</w:t>
            </w:r>
          </w:p>
        </w:tc>
      </w:tr>
    </w:tbl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>## alternative hypothesis: two.sided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8"/>
        <w:gridCol w:w="3127"/>
        <w:gridCol w:w="3125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CTX-M GEN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TX_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tensive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1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(0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% (2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3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(0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% (1)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7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)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(0)</w:t>
            </w:r>
          </w:p>
        </w:tc>
      </w:tr>
    </w:tbl>
    <w:p w:rsidR="007665C4" w:rsidRDefault="00F47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lastRenderedPageBreak/>
        <w:t>## p-value = 0.5</w:t>
      </w:r>
      <w:r>
        <w:br/>
      </w:r>
      <w:r>
        <w:rPr>
          <w:rStyle w:val="VerbatimChar"/>
        </w:rPr>
        <w:t>## alternative hypothesis: two.sided</w:t>
      </w:r>
    </w:p>
    <w:p w:rsidR="007665C4" w:rsidRDefault="00F4772D">
      <w:pPr>
        <w:pStyle w:val="Heading3"/>
      </w:pPr>
      <w:bookmarkStart w:id="16" w:name="X2cd6d1c352be9f9a4efd5bcddb5949787ba1451"/>
      <w:bookmarkEnd w:id="15"/>
      <w:r>
        <w:t>Beta-lactams to all genes and counts pecentage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8"/>
        <w:gridCol w:w="3127"/>
        <w:gridCol w:w="3125"/>
      </w:tblGrid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Beta-Lactams TEM GENE Resistant profile</w:t>
            </w:r>
          </w:p>
        </w:tc>
      </w:tr>
      <w:tr w:rsidR="007665C4" w:rsidTr="0036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_Count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0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16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1A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14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M 243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CTX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7665C4" w:rsidTr="00367EF7">
        <w:trPr>
          <w:cantSplit/>
          <w:tblHeader/>
          <w:jc w:val="center"/>
        </w:trPr>
        <w:tc>
          <w:tcPr>
            <w:tcW w:w="5000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8"/>
                <w:szCs w:val="28"/>
              </w:rPr>
              <w:t>Beta-Lactams CTX-M GENE Resistant profile</w:t>
            </w:r>
          </w:p>
        </w:tc>
      </w:tr>
      <w:tr w:rsidR="007665C4" w:rsidTr="00367EF7">
        <w:trPr>
          <w:cantSplit/>
          <w:tblHeader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TX_M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iotics_Count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15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38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665C4" w:rsidTr="00367EF7">
        <w:trPr>
          <w:cantSplit/>
          <w:jc w:val="center"/>
        </w:trPr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TX-M 27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, CEC, FEP, CXM, CRO, CTX, CAZ</w:t>
            </w:r>
          </w:p>
        </w:tc>
        <w:tc>
          <w:tcPr>
            <w:tcW w:w="16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665C4" w:rsidRDefault="00F4772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</w:tbl>
    <w:p w:rsidR="00F4772D" w:rsidRDefault="00F4772D">
      <w:bookmarkStart w:id="17" w:name="_GoBack"/>
      <w:bookmarkEnd w:id="13"/>
      <w:bookmarkEnd w:id="16"/>
      <w:bookmarkEnd w:id="17"/>
    </w:p>
    <w:sectPr w:rsidR="00F477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772D" w:rsidRDefault="00F4772D">
      <w:pPr>
        <w:spacing w:after="0"/>
      </w:pPr>
      <w:r>
        <w:separator/>
      </w:r>
    </w:p>
  </w:endnote>
  <w:endnote w:type="continuationSeparator" w:id="0">
    <w:p w:rsidR="00F4772D" w:rsidRDefault="00F47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772D" w:rsidRDefault="00F4772D">
      <w:r>
        <w:separator/>
      </w:r>
    </w:p>
  </w:footnote>
  <w:footnote w:type="continuationSeparator" w:id="0">
    <w:p w:rsidR="00F4772D" w:rsidRDefault="00F47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CA8A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7EF7"/>
    <w:rsid w:val="004E29B3"/>
    <w:rsid w:val="00590D07"/>
    <w:rsid w:val="007665C4"/>
    <w:rsid w:val="00784D58"/>
    <w:rsid w:val="008D6863"/>
    <w:rsid w:val="00B86B75"/>
    <w:rsid w:val="00BC48D5"/>
    <w:rsid w:val="00C36279"/>
    <w:rsid w:val="00E315A3"/>
    <w:rsid w:val="00F477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B1DB27-1EFF-4089-A8F1-0BD7DC661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1648</Words>
  <Characters>9400</Characters>
  <Application>Microsoft Office Word</Application>
  <DocSecurity>0</DocSecurity>
  <Lines>78</Lines>
  <Paragraphs>22</Paragraphs>
  <ScaleCrop>false</ScaleCrop>
  <Company/>
  <LinksUpToDate>false</LinksUpToDate>
  <CharactersWithSpaces>1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 Progress</dc:title>
  <dc:creator>Mwaura Patrick</dc:creator>
  <cp:keywords/>
  <cp:lastModifiedBy>Microsoft account</cp:lastModifiedBy>
  <cp:revision>2</cp:revision>
  <dcterms:created xsi:type="dcterms:W3CDTF">2021-02-18T14:00:00Z</dcterms:created>
  <dcterms:modified xsi:type="dcterms:W3CDTF">2021-02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